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FA70FA" w14:textId="7C38CE44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SCHEDULE OF OUTPUTS/TRANCHE RELEASE</w:t>
      </w:r>
    </w:p>
    <w:p w14:paraId="28CD054E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3</w:t>
      </w:r>
    </w:p>
    <w:p w14:paraId="5C515D0C" w14:textId="77777777" w:rsidR="00B050DA" w:rsidRPr="00180194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1"/>
        <w:gridCol w:w="7190"/>
      </w:tblGrid>
      <w:tr w:rsidR="00223D3F" w:rsidRPr="00180194" w14:paraId="478A008C" w14:textId="77777777" w:rsidTr="00AD3B3C">
        <w:tc>
          <w:tcPr>
            <w:tcW w:w="3041" w:type="dxa"/>
            <w:shd w:val="clear" w:color="auto" w:fill="auto"/>
            <w:vAlign w:val="center"/>
          </w:tcPr>
          <w:p w14:paraId="386B7BCA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190" w:type="dxa"/>
            <w:shd w:val="clear" w:color="auto" w:fill="auto"/>
          </w:tcPr>
          <w:p w14:paraId="0E78B37A" w14:textId="5A59EDFC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Sample Title</w:t>
            </w:r>
          </w:p>
        </w:tc>
      </w:tr>
      <w:tr w:rsidR="00223D3F" w:rsidRPr="00180194" w14:paraId="09414381" w14:textId="77777777" w:rsidTr="00AD3B3C">
        <w:tc>
          <w:tcPr>
            <w:tcW w:w="3041" w:type="dxa"/>
            <w:shd w:val="clear" w:color="auto" w:fill="auto"/>
            <w:vAlign w:val="center"/>
          </w:tcPr>
          <w:p w14:paraId="1443E1AA" w14:textId="77777777" w:rsidR="00223D3F" w:rsidRPr="00180194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190" w:type="dxa"/>
            <w:shd w:val="clear" w:color="auto" w:fill="auto"/>
          </w:tcPr>
          <w:p w14:paraId="0B34F254" w14:textId="630C363F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NASA</w:t>
            </w:r>
          </w:p>
        </w:tc>
      </w:tr>
      <w:tr w:rsidR="00223D3F" w:rsidRPr="00180194" w14:paraId="62208988" w14:textId="77777777" w:rsidTr="00AD3B3C">
        <w:tc>
          <w:tcPr>
            <w:tcW w:w="3041" w:type="dxa"/>
            <w:shd w:val="clear" w:color="auto" w:fill="auto"/>
            <w:vAlign w:val="center"/>
          </w:tcPr>
          <w:p w14:paraId="27C76E2D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190" w:type="dxa"/>
            <w:shd w:val="clear" w:color="auto" w:fill="auto"/>
          </w:tcPr>
          <w:p w14:paraId="28DA84AC" w14:textId="4F7E00A8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NASA</w:t>
            </w:r>
          </w:p>
        </w:tc>
      </w:tr>
      <w:tr w:rsidR="00223D3F" w:rsidRPr="00180194" w14:paraId="7E2CDC05" w14:textId="77777777" w:rsidTr="00AD3B3C">
        <w:tc>
          <w:tcPr>
            <w:tcW w:w="3041" w:type="dxa"/>
            <w:shd w:val="clear" w:color="auto" w:fill="auto"/>
            <w:vAlign w:val="center"/>
          </w:tcPr>
          <w:p w14:paraId="15491873" w14:textId="69495BC6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 xml:space="preserve">Name of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 xml:space="preserve">Research Team </w:t>
            </w:r>
            <w:r w:rsidRPr="00180194">
              <w:rPr>
                <w:rFonts w:ascii="Century Gothic" w:hAnsi="Century Gothic"/>
                <w:b/>
                <w:sz w:val="22"/>
                <w:szCs w:val="22"/>
              </w:rPr>
              <w:t>Leader</w:t>
            </w:r>
          </w:p>
        </w:tc>
        <w:tc>
          <w:tcPr>
            <w:tcW w:w="7190" w:type="dxa"/>
            <w:shd w:val="clear" w:color="auto" w:fill="auto"/>
          </w:tcPr>
          <w:p w14:paraId="303BB8CA" w14:textId="755139BC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John Doe</w:t>
            </w:r>
          </w:p>
        </w:tc>
      </w:tr>
      <w:tr w:rsidR="00223D3F" w:rsidRPr="00180194" w14:paraId="30FABDFB" w14:textId="77777777" w:rsidTr="00AD3B3C">
        <w:tc>
          <w:tcPr>
            <w:tcW w:w="3041" w:type="dxa"/>
            <w:shd w:val="clear" w:color="auto" w:fill="auto"/>
            <w:vAlign w:val="center"/>
          </w:tcPr>
          <w:p w14:paraId="1A01A654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190" w:type="dxa"/>
            <w:shd w:val="clear" w:color="auto" w:fill="auto"/>
          </w:tcPr>
          <w:p w14:paraId="4C569764" w14:textId="74EAE602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6 months</w:t>
            </w:r>
          </w:p>
        </w:tc>
      </w:tr>
      <w:tr w:rsidR="00223D3F" w:rsidRPr="00180194" w14:paraId="63E6DC1C" w14:textId="77777777" w:rsidTr="00AD3B3C">
        <w:tc>
          <w:tcPr>
            <w:tcW w:w="3041" w:type="dxa"/>
            <w:shd w:val="clear" w:color="auto" w:fill="auto"/>
            <w:vAlign w:val="center"/>
          </w:tcPr>
          <w:p w14:paraId="1E571A2E" w14:textId="23CC58A4" w:rsidR="00223D3F" w:rsidRPr="00180194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Research Support Staff</w:t>
            </w:r>
          </w:p>
        </w:tc>
        <w:tc>
          <w:tcPr>
            <w:tcW w:w="7190" w:type="dxa"/>
            <w:shd w:val="clear" w:color="auto" w:fill="auto"/>
          </w:tcPr>
          <w:p w14:paraId="0E9421F1" w14:textId="3842CA02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Ada Lovelace</w:t>
            </w:r>
            <w:r>
              <w:rPr>
                <w:rFonts w:ascii="Century Gothic" w:hAnsi="Century Gothic"/>
                <w:sz w:val="18"/>
                <w:szCs w:val="18"/>
              </w:rPr>
              <w:br/>
            </w:r>
            <w:r>
              <w:rPr>
                <w:rFonts w:ascii="Century Gothic" w:hAnsi="Century Gothic"/>
                <w:sz w:val="18"/>
                <w:szCs w:val="18"/>
              </w:rPr>
              <w:t>Isaac Newton</w:t>
            </w:r>
          </w:p>
        </w:tc>
      </w:tr>
      <w:tr w:rsidR="00223D3F" w:rsidRPr="00180194" w14:paraId="2A749FDC" w14:textId="77777777" w:rsidTr="00AD3B3C">
        <w:tc>
          <w:tcPr>
            <w:tcW w:w="3041" w:type="dxa"/>
            <w:shd w:val="clear" w:color="auto" w:fill="auto"/>
            <w:vAlign w:val="center"/>
          </w:tcPr>
          <w:p w14:paraId="2A971BE7" w14:textId="77777777" w:rsidR="00223D3F" w:rsidRPr="00180194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190" w:type="dxa"/>
            <w:shd w:val="clear" w:color="auto" w:fill="auto"/>
          </w:tcPr>
          <w:p w14:paraId="02163ED2" w14:textId="78DE8F80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1,000,000</w:t>
            </w:r>
          </w:p>
        </w:tc>
      </w:tr>
    </w:tbl>
    <w:p w14:paraId="389BF030" w14:textId="77777777" w:rsidR="00223D3F" w:rsidRDefault="00223D3F">
      <w:pPr/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2"/>
        <w:gridCol w:w="2379"/>
        <w:gridCol w:w="4058"/>
        <w:gridCol w:w="970"/>
        <w:gridCol w:w="1282"/>
      </w:tblGrid>
      <w:tr w:rsidR="00B050DA" w:rsidRPr="00180194" w14:paraId="52342F24" w14:textId="77777777" w:rsidTr="008F7C6D">
        <w:tc>
          <w:tcPr>
            <w:tcW w:w="1542" w:type="dxa"/>
            <w:shd w:val="clear" w:color="auto" w:fill="auto"/>
            <w:vAlign w:val="center"/>
          </w:tcPr>
          <w:p w14:paraId="57257CC9" w14:textId="77777777" w:rsidR="00B050DA" w:rsidRPr="00180194" w:rsidRDefault="00B050DA" w:rsidP="008F7C6D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54310EE6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79156C43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282" w:type="dxa"/>
            <w:shd w:val="clear" w:color="auto" w:fill="auto"/>
            <w:vAlign w:val="center"/>
          </w:tcPr>
          <w:p w14:paraId="45E736F5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223D3F" w:rsidRPr="00180194" w14:paraId="5131CAB5" w14:textId="77777777" w:rsidTr="009C14BF">
        <w:tc>
          <w:tcPr>
            <w:tcW w:w="1542" w:type="dxa"/>
            <w:shd w:val="clear" w:color="auto" w:fill="auto"/>
            <w:vAlign w:val="center"/>
          </w:tcPr>
          <w:p w14:paraId="370165A0" w14:textId="77777777" w:rsidR="00223D3F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100</w:t>
            </w:r>
            <w:r w:rsidRPr="00180194">
              <w:rPr>
                <w:rFonts w:ascii="Century Gothic" w:hAnsi="Century Gothic"/>
                <w:b/>
                <w:sz w:val="22"/>
                <w:szCs w:val="22"/>
              </w:rPr>
              <w:t>%</w:t>
            </w:r>
          </w:p>
          <w:p w14:paraId="4BA47408" w14:textId="77777777" w:rsidR="00223D3F" w:rsidRPr="00180194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(MOOE)</w:t>
            </w:r>
          </w:p>
        </w:tc>
        <w:tc>
          <w:tcPr>
            <w:tcW w:w="2379" w:type="dxa"/>
            <w:shd w:val="clear" w:color="auto" w:fill="auto"/>
          </w:tcPr>
          <w:p w14:paraId="7F0426A0" w14:textId="570D5D6F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D62F83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5D4AD284" w14:textId="3991C745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</w:t>
            </w:r>
            <w:r w:rsidRPr="00180194">
              <w:rPr>
                <w:rFonts w:ascii="Century Gothic" w:hAnsi="Century Gothic"/>
                <w:sz w:val="22"/>
                <w:szCs w:val="22"/>
              </w:rPr>
              <w:t xml:space="preserve">% of the approved </w:t>
            </w:r>
            <w:r>
              <w:rPr>
                <w:rFonts w:ascii="Century Gothic" w:hAnsi="Century Gothic"/>
                <w:sz w:val="22"/>
                <w:szCs w:val="22"/>
              </w:rPr>
              <w:t xml:space="preserve">MOOE </w:t>
            </w:r>
            <w:r w:rsidRPr="00180194">
              <w:rPr>
                <w:rFonts w:ascii="Century Gothic" w:hAnsi="Century Gothic"/>
                <w:sz w:val="22"/>
                <w:szCs w:val="22"/>
              </w:rPr>
              <w:t>budget will be released</w:t>
            </w:r>
            <w:r>
              <w:rPr>
                <w:rFonts w:ascii="Century Gothic" w:hAnsi="Century Gothic"/>
                <w:sz w:val="22"/>
                <w:szCs w:val="22"/>
              </w:rPr>
              <w:t>.</w:t>
            </w:r>
          </w:p>
          <w:p w14:paraId="28967F6E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D25A0A9" w14:textId="349803CE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&lt;Insert text here&gt;</w:t>
            </w:r>
          </w:p>
          <w:p w14:paraId="1A7AFEAD" w14:textId="067B8EE5" w:rsidR="00223D3F" w:rsidRPr="007F34A8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</w:tcPr>
          <w:p w14:paraId="7B88FBD3" w14:textId="5BD51EB1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9E481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80194" w14:paraId="1EB7CF0E" w14:textId="77777777" w:rsidTr="009C14BF">
        <w:tc>
          <w:tcPr>
            <w:tcW w:w="1542" w:type="dxa"/>
            <w:shd w:val="clear" w:color="auto" w:fill="auto"/>
            <w:vAlign w:val="center"/>
          </w:tcPr>
          <w:p w14:paraId="7E3A61BC" w14:textId="57959021" w:rsidR="00223D3F" w:rsidRPr="00180194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FULL </w:t>
            </w:r>
            <w:proofErr w:type="gramStart"/>
            <w:r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  <w:proofErr w:type="gramEnd"/>
            <w:r>
              <w:rPr>
                <w:rFonts w:ascii="Century Gothic" w:hAnsi="Century Gothic"/>
                <w:b/>
                <w:sz w:val="22"/>
                <w:szCs w:val="22"/>
              </w:rPr>
              <w:t xml:space="preserve"> OF HONORARIA</w:t>
            </w:r>
          </w:p>
        </w:tc>
        <w:tc>
          <w:tcPr>
            <w:tcW w:w="2379" w:type="dxa"/>
            <w:shd w:val="clear" w:color="auto" w:fill="auto"/>
          </w:tcPr>
          <w:p w14:paraId="20C45D4A" w14:textId="72A827C7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D62F83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031A2F4D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Honorarium of the research team</w:t>
            </w:r>
            <w:r w:rsidRPr="00180194">
              <w:rPr>
                <w:rFonts w:ascii="Century Gothic" w:hAnsi="Century Gothic"/>
                <w:sz w:val="22"/>
                <w:szCs w:val="22"/>
              </w:rPr>
              <w:t xml:space="preserve"> will be released upon complete submission of the following deliverables:</w:t>
            </w:r>
          </w:p>
          <w:p w14:paraId="5E78FD44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E215363" w14:textId="6393ABD4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Terminal Report</w:t>
            </w:r>
          </w:p>
          <w:p w14:paraId="3333D71B" w14:textId="7CB81B83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Research article (for every </w:t>
            </w:r>
            <w:proofErr w:type="spellStart"/>
            <w:r>
              <w:rPr>
                <w:rFonts w:ascii="Century Gothic" w:hAnsi="Century Gothic"/>
                <w:sz w:val="22"/>
                <w:szCs w:val="22"/>
              </w:rPr>
              <w:t>Php</w:t>
            </w:r>
            <w:proofErr w:type="spellEnd"/>
            <w:r>
              <w:rPr>
                <w:rFonts w:ascii="Century Gothic" w:hAnsi="Century Gothic"/>
                <w:sz w:val="22"/>
                <w:szCs w:val="22"/>
              </w:rPr>
              <w:t xml:space="preserve"> 500,000.00)</w:t>
            </w:r>
          </w:p>
          <w:p w14:paraId="11997633" w14:textId="37915973" w:rsidR="00223D3F" w:rsidRPr="004231EB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</w:tcPr>
          <w:p w14:paraId="47583A0D" w14:textId="2830F5AD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9E481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B050DA" w:rsidRPr="00180194" w14:paraId="1BA03A71" w14:textId="77777777" w:rsidTr="008F7C6D">
        <w:tc>
          <w:tcPr>
            <w:tcW w:w="7979" w:type="dxa"/>
            <w:gridSpan w:val="3"/>
            <w:shd w:val="clear" w:color="auto" w:fill="auto"/>
            <w:vAlign w:val="center"/>
          </w:tcPr>
          <w:p w14:paraId="0C8F06C2" w14:textId="77777777" w:rsidR="00B050DA" w:rsidRPr="00180194" w:rsidRDefault="00B050DA" w:rsidP="008F7C6D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otal</w:t>
            </w:r>
          </w:p>
        </w:tc>
        <w:tc>
          <w:tcPr>
            <w:tcW w:w="2252" w:type="dxa"/>
            <w:gridSpan w:val="2"/>
            <w:shd w:val="clear" w:color="auto" w:fill="auto"/>
            <w:vAlign w:val="center"/>
          </w:tcPr>
          <w:p w14:paraId="6602FC91" w14:textId="77777777" w:rsidR="00B050DA" w:rsidRPr="00180194" w:rsidRDefault="00B050DA" w:rsidP="008F7C6D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3FC3026" w14:textId="77777777" w:rsidR="00223D3F" w:rsidRDefault="00223D3F">
      <w:pPr/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437A52F1" w14:textId="77777777" w:rsidTr="00284054">
        <w:tc>
          <w:tcPr>
            <w:tcW w:w="2559" w:type="dxa"/>
            <w:shd w:val="clear" w:color="auto" w:fill="auto"/>
            <w:vAlign w:val="center"/>
          </w:tcPr>
          <w:p w14:paraId="289BEE8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011A9201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735FE57C" w14:textId="3E7D3A50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>team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 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0F3BDEF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61CA50D0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98B3759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5CD7078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047C637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C8C0A7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3062BFEC" w14:textId="77777777" w:rsidTr="00284054">
        <w:tc>
          <w:tcPr>
            <w:tcW w:w="2559" w:type="dxa"/>
            <w:shd w:val="clear" w:color="auto" w:fill="auto"/>
          </w:tcPr>
          <w:p w14:paraId="46CCCDFA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A06D54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330B60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EC3C49E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675AC354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200456F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18824D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3EF9CB95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1003E28E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01729BF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3A934C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D5B1042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98BAA8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E1A030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6F28199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116F67A8" w14:textId="77777777" w:rsidTr="00284054">
        <w:tc>
          <w:tcPr>
            <w:tcW w:w="2559" w:type="dxa"/>
            <w:shd w:val="clear" w:color="auto" w:fill="auto"/>
            <w:vAlign w:val="center"/>
          </w:tcPr>
          <w:p w14:paraId="57698571" w14:textId="2C6C94D0" w:rsidR="00223D3F" w:rsidRDefault="007404A4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proofErr w:type="spellStart"/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JOHN DOE</w:t>
            </w:r>
          </w:p>
        </w:tc>
        <w:tc>
          <w:tcPr>
            <w:tcW w:w="2559" w:type="dxa"/>
            <w:shd w:val="clear" w:color="auto" w:fill="auto"/>
          </w:tcPr>
          <w:p w14:paraId="06312F8C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7F9CC2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3518BF4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1C99B6E0" w14:textId="77777777" w:rsidR="00B050DA" w:rsidRPr="00180194" w:rsidRDefault="00B050DA" w:rsidP="00223D3F">
      <w:pPr>
        <w:rPr>
          <w:rFonts w:ascii="Century Gothic" w:hAnsi="Century Gothic"/>
        </w:rPr>
      </w:pPr>
    </w:p>
    <w:p w14:paraId="2AD8CBFC" w14:textId="7821FDDE" w:rsidR="000512A6" w:rsidRDefault="000512A6">
      <w:pPr>
        <w:rPr>
          <w:rFonts w:ascii="Century Gothic" w:hAnsi="Century Gothic"/>
        </w:rPr>
      </w:pPr>
    </w:p>
    <w:sectPr w:rsidR="000512A6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9E4C16" w14:textId="77777777" w:rsidR="0049586F" w:rsidRDefault="0049586F" w:rsidP="00C27A9C">
      <w:r>
        <w:separator/>
      </w:r>
    </w:p>
  </w:endnote>
  <w:endnote w:type="continuationSeparator" w:id="0">
    <w:p w14:paraId="33D60189" w14:textId="77777777" w:rsidR="0049586F" w:rsidRDefault="0049586F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>
                            <w:pPr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B9DA95" w14:textId="77777777" w:rsidR="0049586F" w:rsidRDefault="0049586F" w:rsidP="00C27A9C">
      <w:r>
        <w:separator/>
      </w:r>
    </w:p>
  </w:footnote>
  <w:footnote w:type="continuationSeparator" w:id="0">
    <w:p w14:paraId="5C5449F1" w14:textId="77777777" w:rsidR="0049586F" w:rsidRDefault="0049586F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534159161" name="Picture 53415916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pPr/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651D"/>
    <w:rsid w:val="00105BE2"/>
    <w:rsid w:val="0013571B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2D4321"/>
    <w:rsid w:val="00302C60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586F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85283"/>
    <w:rsid w:val="006B146E"/>
    <w:rsid w:val="006C5E7B"/>
    <w:rsid w:val="006D564C"/>
    <w:rsid w:val="006D5E71"/>
    <w:rsid w:val="006E324F"/>
    <w:rsid w:val="007314A5"/>
    <w:rsid w:val="00732A8F"/>
    <w:rsid w:val="007404A4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B1229"/>
    <w:rsid w:val="009B24D8"/>
    <w:rsid w:val="009C112A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45C94"/>
    <w:rsid w:val="00C75926"/>
    <w:rsid w:val="00CA4087"/>
    <w:rsid w:val="00CA6CE2"/>
    <w:rsid w:val="00CB23CF"/>
    <w:rsid w:val="00CC3224"/>
    <w:rsid w:val="00CF06F5"/>
    <w:rsid w:val="00CF4DAC"/>
    <w:rsid w:val="00D20DAD"/>
    <w:rsid w:val="00D31DA9"/>
    <w:rsid w:val="00D5573F"/>
    <w:rsid w:val="00D66F53"/>
    <w:rsid w:val="00D7085B"/>
    <w:rsid w:val="00D85EB1"/>
    <w:rsid w:val="00DF669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3</cp:revision>
  <cp:lastPrinted>2022-10-18T06:14:00Z</cp:lastPrinted>
  <dcterms:created xsi:type="dcterms:W3CDTF">2024-10-08T07:58:00Z</dcterms:created>
  <dcterms:modified xsi:type="dcterms:W3CDTF">2024-10-0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